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4092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a5b1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057ec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4T10:56:41Z</dcterms:created>
  <dcterms:modified xsi:type="dcterms:W3CDTF">2020-05-14T10:56:41Z</dcterms:modified>
</cp:coreProperties>
</file>